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10D763BD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for Traine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–</w:t>
      </w:r>
      <w:r w:rsidR="00452556">
        <w:rPr>
          <w:rFonts w:ascii="Segoe UI" w:hAnsi="Segoe UI" w:cs="Segoe UI"/>
          <w:b/>
          <w:sz w:val="28"/>
          <w:szCs w:val="28"/>
          <w:u w:val="single"/>
        </w:rPr>
        <w:t>August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>to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September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3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19"/>
        <w:gridCol w:w="2618"/>
        <w:gridCol w:w="1384"/>
        <w:gridCol w:w="1992"/>
        <w:gridCol w:w="1986"/>
        <w:gridCol w:w="1984"/>
      </w:tblGrid>
      <w:tr w:rsidR="00757E35" w:rsidRPr="00C66D53" w14:paraId="50E6C8B3" w14:textId="77777777" w:rsidTr="00D65D0A">
        <w:trPr>
          <w:trHeight w:val="865"/>
        </w:trPr>
        <w:tc>
          <w:tcPr>
            <w:tcW w:w="464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192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30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907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757E35" w:rsidRPr="00FB290D" w14:paraId="0592E53B" w14:textId="77777777" w:rsidTr="00D65D0A">
        <w:trPr>
          <w:trHeight w:val="327"/>
        </w:trPr>
        <w:tc>
          <w:tcPr>
            <w:tcW w:w="464" w:type="pct"/>
            <w:vMerge w:val="restart"/>
          </w:tcPr>
          <w:p w14:paraId="1621177C" w14:textId="371D5B94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2" w:type="pct"/>
            <w:vMerge w:val="restart"/>
          </w:tcPr>
          <w:p w14:paraId="0F1B0630" w14:textId="77777777" w:rsidR="00E41376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3E49875" w14:textId="5FF41986" w:rsidR="004E3C1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1)</w:t>
            </w:r>
            <w:r w:rsidR="00A13DE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D46D4">
              <w:rPr>
                <w:rFonts w:ascii="Times New Roman" w:hAnsi="Times New Roman" w:cs="Times New Roman"/>
                <w:sz w:val="20"/>
                <w:szCs w:val="20"/>
              </w:rPr>
              <w:t>Four-Whee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Service </w:t>
            </w:r>
            <w:r w:rsidR="003064F4">
              <w:rPr>
                <w:rFonts w:ascii="Times New Roman" w:hAnsi="Times New Roman" w:cs="Times New Roman"/>
                <w:sz w:val="20"/>
                <w:szCs w:val="20"/>
              </w:rPr>
              <w:t>Assistant</w:t>
            </w:r>
            <w:r w:rsidR="00DD46D4">
              <w:rPr>
                <w:rFonts w:ascii="Times New Roman" w:hAnsi="Times New Roman" w:cs="Times New Roman"/>
                <w:sz w:val="20"/>
                <w:szCs w:val="20"/>
              </w:rPr>
              <w:t xml:space="preserve"> L-3</w:t>
            </w:r>
            <w:r w:rsidR="003F7C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E3C15">
              <w:rPr>
                <w:rFonts w:ascii="Times New Roman" w:hAnsi="Times New Roman" w:cs="Times New Roman"/>
                <w:sz w:val="20"/>
                <w:szCs w:val="20"/>
              </w:rPr>
              <w:t>(ASC/Q1401)</w:t>
            </w:r>
          </w:p>
          <w:p w14:paraId="7D003AD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15204A" w14:textId="3613C0A7" w:rsidR="004E3C1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="003064F4">
              <w:rPr>
                <w:rFonts w:ascii="Times New Roman" w:hAnsi="Times New Roman" w:cs="Times New Roman"/>
                <w:sz w:val="20"/>
                <w:szCs w:val="20"/>
              </w:rPr>
              <w:t xml:space="preserve">Four-Wheeler </w:t>
            </w:r>
            <w:r w:rsidR="003064F4"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Servic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echnician L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3F7C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E3C15">
              <w:rPr>
                <w:rFonts w:ascii="Times New Roman" w:hAnsi="Times New Roman" w:cs="Times New Roman"/>
                <w:sz w:val="20"/>
                <w:szCs w:val="20"/>
              </w:rPr>
              <w:t>(ASC/Q1402)</w:t>
            </w:r>
          </w:p>
          <w:p w14:paraId="0661CB20" w14:textId="27383049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1DD6219" w14:textId="5EA47BB2" w:rsidR="00757E35" w:rsidRPr="007C2A9B" w:rsidRDefault="00757E35" w:rsidP="00757E35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30" w:type="pct"/>
          </w:tcPr>
          <w:p w14:paraId="68B97D3A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06109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B7F1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E7A48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B8AB92" w14:textId="4736DDEB" w:rsidR="00757E35" w:rsidRPr="007C2A9B" w:rsidRDefault="00757E35" w:rsidP="00757E35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022F8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D8463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Aug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07" w:type="pct"/>
            <w:vMerge w:val="restart"/>
          </w:tcPr>
          <w:p w14:paraId="3E9AEFFB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89C206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8F55842" w14:textId="3F81E870" w:rsidR="00757E35" w:rsidRPr="007C2A9B" w:rsidRDefault="004B7754" w:rsidP="00757E3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line mode</w:t>
            </w:r>
          </w:p>
        </w:tc>
        <w:tc>
          <w:tcPr>
            <w:tcW w:w="904" w:type="pct"/>
            <w:vMerge w:val="restart"/>
          </w:tcPr>
          <w:p w14:paraId="318D914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0B353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04A84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B8F2A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41CD5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61E43D" w14:textId="62247FF0" w:rsidR="00757E35" w:rsidRPr="00F85D63" w:rsidRDefault="003064F4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ikas Chauhan</w:t>
            </w:r>
            <w:r w:rsidR="00757E35"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110310251</w:t>
            </w:r>
            <w:r w:rsidR="00757E35" w:rsidRPr="00F85D6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03" w:type="pct"/>
            <w:vMerge w:val="restart"/>
          </w:tcPr>
          <w:p w14:paraId="4A703ECA" w14:textId="30F7F0A1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3064F4">
              <w:rPr>
                <w:rFonts w:ascii="Times New Roman" w:hAnsi="Times New Roman" w:cs="Times New Roman"/>
                <w:sz w:val="20"/>
                <w:szCs w:val="20"/>
              </w:rPr>
              <w:t>Vika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@asdc.org.in</w:t>
            </w:r>
          </w:p>
          <w:p w14:paraId="66C097F8" w14:textId="33562709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6881" w:rsidRPr="00FB290D" w14:paraId="147B4AA9" w14:textId="77777777" w:rsidTr="00D65D0A">
        <w:trPr>
          <w:trHeight w:val="812"/>
        </w:trPr>
        <w:tc>
          <w:tcPr>
            <w:tcW w:w="464" w:type="pct"/>
            <w:vMerge/>
          </w:tcPr>
          <w:p w14:paraId="6F70BDA1" w14:textId="77777777" w:rsidR="00316881" w:rsidRPr="007C2A9B" w:rsidRDefault="00316881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2" w:type="pct"/>
            <w:vMerge/>
          </w:tcPr>
          <w:p w14:paraId="5327C857" w14:textId="77777777" w:rsidR="00316881" w:rsidRPr="007C2A9B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pct"/>
          </w:tcPr>
          <w:p w14:paraId="05346034" w14:textId="4EF90D50" w:rsidR="00316881" w:rsidRPr="007C2A9B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4F448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4F448D">
              <w:rPr>
                <w:rFonts w:ascii="Times New Roman" w:hAnsi="Times New Roman" w:cs="Times New Roman"/>
                <w:sz w:val="20"/>
                <w:szCs w:val="20"/>
              </w:rPr>
              <w:t>Aug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455B5AEB" w14:textId="77777777" w:rsidR="00316881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BBD3C5" w14:textId="77777777" w:rsidR="00316881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B803B6" w14:textId="77777777" w:rsidR="00316881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1803B0" w14:textId="740D7E94" w:rsidR="00316881" w:rsidRPr="007C2A9B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7" w:type="pct"/>
            <w:vMerge/>
          </w:tcPr>
          <w:p w14:paraId="47523A4C" w14:textId="77777777" w:rsidR="00316881" w:rsidRPr="007C2A9B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4" w:type="pct"/>
            <w:vMerge/>
          </w:tcPr>
          <w:p w14:paraId="38935AC3" w14:textId="77777777" w:rsidR="00316881" w:rsidRPr="00F85D63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3" w:type="pct"/>
            <w:vMerge/>
          </w:tcPr>
          <w:p w14:paraId="080DCCED" w14:textId="77777777" w:rsidR="00316881" w:rsidRPr="00F85D63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376" w:rsidRPr="00FB290D" w14:paraId="0BB3AB24" w14:textId="77777777" w:rsidTr="00D65D0A">
        <w:trPr>
          <w:trHeight w:val="732"/>
        </w:trPr>
        <w:tc>
          <w:tcPr>
            <w:tcW w:w="464" w:type="pct"/>
            <w:vMerge w:val="restart"/>
          </w:tcPr>
          <w:p w14:paraId="0E06843A" w14:textId="7C4F13AE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2" w:type="pct"/>
            <w:vMerge w:val="restart"/>
          </w:tcPr>
          <w:p w14:paraId="563C14C8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3C7B9D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AFE510" w14:textId="2A804E9C" w:rsidR="00E41376" w:rsidRDefault="003E3EEE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="00BB2D70">
              <w:rPr>
                <w:rFonts w:ascii="Times New Roman" w:hAnsi="Times New Roman" w:cs="Times New Roman"/>
                <w:sz w:val="20"/>
                <w:szCs w:val="20"/>
              </w:rPr>
              <w:t>Two-Wheeler</w:t>
            </w:r>
            <w:r w:rsidR="00E4137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41376"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</w:t>
            </w:r>
            <w:r w:rsidR="00BC4670">
              <w:rPr>
                <w:rFonts w:ascii="Times New Roman" w:hAnsi="Times New Roman" w:cs="Times New Roman"/>
                <w:sz w:val="20"/>
                <w:szCs w:val="20"/>
              </w:rPr>
              <w:t xml:space="preserve"> L-4</w:t>
            </w:r>
            <w:r w:rsidR="003F7C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C4670">
              <w:rPr>
                <w:rFonts w:ascii="Times New Roman" w:hAnsi="Times New Roman" w:cs="Times New Roman"/>
                <w:sz w:val="20"/>
                <w:szCs w:val="20"/>
              </w:rPr>
              <w:t>(ASC/</w:t>
            </w:r>
            <w:r w:rsidR="004E3C15">
              <w:rPr>
                <w:rFonts w:ascii="Times New Roman" w:hAnsi="Times New Roman" w:cs="Times New Roman"/>
                <w:sz w:val="20"/>
                <w:szCs w:val="20"/>
              </w:rPr>
              <w:t>Q</w:t>
            </w:r>
            <w:r w:rsidR="00BC4670">
              <w:rPr>
                <w:rFonts w:ascii="Times New Roman" w:hAnsi="Times New Roman" w:cs="Times New Roman"/>
                <w:sz w:val="20"/>
                <w:szCs w:val="20"/>
              </w:rPr>
              <w:t>1411)</w:t>
            </w:r>
          </w:p>
          <w:p w14:paraId="4953ADED" w14:textId="77777777" w:rsidR="00F75ED1" w:rsidRDefault="00F75ED1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0B5CBE" w14:textId="19867D59" w:rsidR="003E3EEE" w:rsidRPr="007C2A9B" w:rsidRDefault="003E3EEE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)Two-Wheeler</w:t>
            </w:r>
            <w:r w:rsidR="00CA7A93">
              <w:rPr>
                <w:rFonts w:ascii="Times New Roman" w:hAnsi="Times New Roman" w:cs="Times New Roman"/>
                <w:sz w:val="20"/>
                <w:szCs w:val="20"/>
              </w:rPr>
              <w:t xml:space="preserve"> Servic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ssistant L-3</w:t>
            </w:r>
            <w:r w:rsidR="00DE41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ASC/Q1423)</w:t>
            </w:r>
          </w:p>
        </w:tc>
        <w:tc>
          <w:tcPr>
            <w:tcW w:w="630" w:type="pct"/>
          </w:tcPr>
          <w:p w14:paraId="77B11AE0" w14:textId="7777777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60F783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044B6A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CDC76C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F1BD49" w14:textId="7C8F5A14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="00F2566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F2566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Aug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07" w:type="pct"/>
            <w:vMerge w:val="restart"/>
          </w:tcPr>
          <w:p w14:paraId="7134EDF3" w14:textId="7777777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6996549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5CF6B7A" w14:textId="77777777" w:rsidR="00E41376" w:rsidRDefault="00E41376" w:rsidP="00E41376">
            <w:pPr>
              <w:pStyle w:val="Default"/>
              <w:rPr>
                <w:sz w:val="20"/>
                <w:szCs w:val="20"/>
              </w:rPr>
            </w:pPr>
          </w:p>
          <w:p w14:paraId="6DF798AC" w14:textId="515AE583" w:rsidR="00E41376" w:rsidRPr="007C2A9B" w:rsidRDefault="00E41376" w:rsidP="00E41376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 w:rsidRPr="00387808">
              <w:rPr>
                <w:sz w:val="20"/>
                <w:szCs w:val="20"/>
              </w:rPr>
              <w:t xml:space="preserve">Online mode </w:t>
            </w:r>
          </w:p>
        </w:tc>
        <w:tc>
          <w:tcPr>
            <w:tcW w:w="904" w:type="pct"/>
            <w:vMerge w:val="restart"/>
          </w:tcPr>
          <w:p w14:paraId="2723A34A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3C196A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A7AE95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E15103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EDB37C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A8E1C4" w14:textId="4B8078DA" w:rsidR="00E41376" w:rsidRPr="00F85D63" w:rsidRDefault="003064F4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ikas Chauha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110310251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03" w:type="pct"/>
            <w:vMerge w:val="restart"/>
          </w:tcPr>
          <w:p w14:paraId="31074EFB" w14:textId="77777777" w:rsidR="003064F4" w:rsidRDefault="00E41376" w:rsidP="003064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3064F4">
              <w:rPr>
                <w:rFonts w:ascii="Times New Roman" w:hAnsi="Times New Roman" w:cs="Times New Roman"/>
                <w:sz w:val="20"/>
                <w:szCs w:val="20"/>
              </w:rPr>
              <w:t>Vikas@asdc.org.in</w:t>
            </w:r>
          </w:p>
          <w:p w14:paraId="3FE9E99B" w14:textId="006DC070" w:rsidR="00E41376" w:rsidRPr="00F85D63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376" w:rsidRPr="00FB290D" w14:paraId="366E1283" w14:textId="77777777" w:rsidTr="00D65D0A">
        <w:trPr>
          <w:trHeight w:val="738"/>
        </w:trPr>
        <w:tc>
          <w:tcPr>
            <w:tcW w:w="464" w:type="pct"/>
            <w:vMerge/>
          </w:tcPr>
          <w:p w14:paraId="7B4E8AAE" w14:textId="7777777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2" w:type="pct"/>
            <w:vMerge/>
          </w:tcPr>
          <w:p w14:paraId="0F2B1E30" w14:textId="7777777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pct"/>
          </w:tcPr>
          <w:p w14:paraId="65D2127C" w14:textId="40059FD3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8055E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8055E8">
              <w:rPr>
                <w:rFonts w:ascii="Times New Roman" w:hAnsi="Times New Roman" w:cs="Times New Roman"/>
                <w:sz w:val="20"/>
                <w:szCs w:val="20"/>
              </w:rPr>
              <w:t>Aug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0431DD59" w14:textId="7777777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7" w:type="pct"/>
            <w:vMerge/>
          </w:tcPr>
          <w:p w14:paraId="080564DF" w14:textId="77777777" w:rsidR="00E41376" w:rsidRPr="007C2A9B" w:rsidRDefault="00E41376" w:rsidP="00E4137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904" w:type="pct"/>
            <w:vMerge/>
          </w:tcPr>
          <w:p w14:paraId="51FB61B4" w14:textId="77777777" w:rsidR="00E41376" w:rsidRPr="00F85D63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3" w:type="pct"/>
            <w:vMerge/>
          </w:tcPr>
          <w:p w14:paraId="33E0140D" w14:textId="77777777" w:rsidR="00E41376" w:rsidRPr="00F85D63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7128" w14:paraId="79ED509D" w14:textId="77777777" w:rsidTr="00D65D0A">
        <w:trPr>
          <w:trHeight w:val="1418"/>
        </w:trPr>
        <w:tc>
          <w:tcPr>
            <w:tcW w:w="464" w:type="pct"/>
            <w:vMerge w:val="restart"/>
            <w:shd w:val="clear" w:color="auto" w:fill="auto"/>
            <w:vAlign w:val="center"/>
          </w:tcPr>
          <w:p w14:paraId="3A3DA655" w14:textId="00B2EF07" w:rsidR="00197128" w:rsidRPr="00E617BC" w:rsidRDefault="00197128" w:rsidP="00197128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92" w:type="pct"/>
            <w:vMerge w:val="restart"/>
          </w:tcPr>
          <w:p w14:paraId="12776800" w14:textId="75F58E7D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686856B5" w14:textId="05D33CFE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13D78A95" w14:textId="4EEC3358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567AA02B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243A0674" w14:textId="771918E2" w:rsidR="008D7AAF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1</w:t>
            </w:r>
            <w:r w:rsidRPr="00673B38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 w:rsidR="00680C5C" w:rsidRPr="00673B38">
              <w:rPr>
                <w:rFonts w:ascii="Times New Roman" w:hAnsi="Times New Roman" w:cs="Times New Roman"/>
                <w:sz w:val="20"/>
                <w:szCs w:val="20"/>
              </w:rPr>
              <w:t>Taxi Driver</w:t>
            </w:r>
            <w:r w:rsidR="00C36B44" w:rsidRPr="00673B38">
              <w:rPr>
                <w:rFonts w:ascii="Times New Roman" w:hAnsi="Times New Roman" w:cs="Times New Roman"/>
                <w:sz w:val="20"/>
                <w:szCs w:val="20"/>
              </w:rPr>
              <w:t xml:space="preserve"> L</w:t>
            </w:r>
            <w:r w:rsidR="001622A5" w:rsidRPr="00673B38">
              <w:rPr>
                <w:rFonts w:ascii="Times New Roman" w:hAnsi="Times New Roman" w:cs="Times New Roman"/>
                <w:sz w:val="20"/>
                <w:szCs w:val="20"/>
              </w:rPr>
              <w:t>-4</w:t>
            </w:r>
            <w:r w:rsidR="00477BC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622A5" w:rsidRPr="00673B38">
              <w:rPr>
                <w:rFonts w:ascii="Times New Roman" w:hAnsi="Times New Roman" w:cs="Times New Roman"/>
                <w:sz w:val="20"/>
                <w:szCs w:val="20"/>
              </w:rPr>
              <w:t>(ASC/Q9705)</w:t>
            </w:r>
          </w:p>
          <w:p w14:paraId="6170A0CD" w14:textId="77777777" w:rsidR="00477BC6" w:rsidRPr="00673B38" w:rsidRDefault="00477BC6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C10707" w14:textId="7EA55562" w:rsidR="00396281" w:rsidRDefault="008D7AAF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B38">
              <w:rPr>
                <w:rFonts w:ascii="Times New Roman" w:hAnsi="Times New Roman" w:cs="Times New Roman"/>
                <w:sz w:val="20"/>
                <w:szCs w:val="20"/>
              </w:rPr>
              <w:t>2) Light Motor Vehicle Driver</w:t>
            </w:r>
            <w:r w:rsidR="00C52400" w:rsidRPr="00673B38">
              <w:rPr>
                <w:rFonts w:ascii="Times New Roman" w:hAnsi="Times New Roman" w:cs="Times New Roman"/>
                <w:sz w:val="20"/>
                <w:szCs w:val="20"/>
              </w:rPr>
              <w:t xml:space="preserve"> L-3</w:t>
            </w:r>
            <w:r w:rsidR="00C36B44" w:rsidRPr="00673B3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2400" w:rsidRPr="00673B3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C36B44" w:rsidRPr="00673B38">
              <w:rPr>
                <w:rFonts w:ascii="Times New Roman" w:hAnsi="Times New Roman" w:cs="Times New Roman"/>
                <w:sz w:val="20"/>
                <w:szCs w:val="20"/>
              </w:rPr>
              <w:t>ASC/Q9702)</w:t>
            </w:r>
          </w:p>
          <w:p w14:paraId="4EB2E0A8" w14:textId="77777777" w:rsidR="000832E7" w:rsidRPr="00673B38" w:rsidRDefault="000832E7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658CF9" w14:textId="2C0E056C" w:rsidR="008C0408" w:rsidRPr="00673B38" w:rsidRDefault="008C040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B38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="0079154E" w:rsidRPr="00673B38">
              <w:rPr>
                <w:rFonts w:ascii="Times New Roman" w:hAnsi="Times New Roman" w:cs="Times New Roman"/>
                <w:sz w:val="20"/>
                <w:szCs w:val="20"/>
              </w:rPr>
              <w:t xml:space="preserve"> Commercial Vehicle Driver</w:t>
            </w:r>
            <w:r w:rsidR="005808DB" w:rsidRPr="00673B38">
              <w:rPr>
                <w:rFonts w:ascii="Times New Roman" w:hAnsi="Times New Roman" w:cs="Times New Roman"/>
                <w:sz w:val="20"/>
                <w:szCs w:val="20"/>
              </w:rPr>
              <w:t xml:space="preserve"> L-4</w:t>
            </w:r>
            <w:r w:rsidR="00EE31EE" w:rsidRPr="00673B3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808DB" w:rsidRPr="00673B38">
              <w:rPr>
                <w:rFonts w:ascii="Times New Roman" w:hAnsi="Times New Roman" w:cs="Times New Roman"/>
                <w:sz w:val="20"/>
                <w:szCs w:val="20"/>
              </w:rPr>
              <w:t>(ASC/Q</w:t>
            </w:r>
            <w:r w:rsidR="00EE31EE" w:rsidRPr="00673B38">
              <w:rPr>
                <w:rFonts w:ascii="Times New Roman" w:hAnsi="Times New Roman" w:cs="Times New Roman"/>
                <w:sz w:val="20"/>
                <w:szCs w:val="20"/>
              </w:rPr>
              <w:t>9703)</w:t>
            </w:r>
          </w:p>
          <w:p w14:paraId="580ECF29" w14:textId="77777777" w:rsidR="00197128" w:rsidRPr="00673B3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4555D5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1DD8C33E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2BE01BE9" w14:textId="40BB9392" w:rsidR="00197128" w:rsidRDefault="00477BC6" w:rsidP="00197128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EEE884A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59292589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6BC188DF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6A22DFB2" w14:textId="1A91F06F" w:rsidR="00197128" w:rsidRPr="00E617BC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pct"/>
          </w:tcPr>
          <w:p w14:paraId="7FFE124F" w14:textId="77777777" w:rsidR="00197128" w:rsidRPr="007C2A9B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115C8E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18972B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6C0F76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ECA12E" w14:textId="660336D7" w:rsidR="00197128" w:rsidRPr="00E617BC" w:rsidRDefault="00197128" w:rsidP="00197128">
            <w:pPr>
              <w:rPr>
                <w:rFonts w:cstheme="minorHAnsi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DC306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DC306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Sep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07" w:type="pct"/>
            <w:vMerge w:val="restart"/>
            <w:vAlign w:val="center"/>
          </w:tcPr>
          <w:p w14:paraId="4EF042AB" w14:textId="47D1CD99" w:rsidR="00197128" w:rsidRPr="007E1640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rFonts w:ascii="Times New Roman" w:hAnsi="Times New Roman" w:cs="Times New Roman"/>
                <w:sz w:val="20"/>
                <w:szCs w:val="20"/>
              </w:rPr>
              <w:t>Online mode</w:t>
            </w:r>
          </w:p>
        </w:tc>
        <w:tc>
          <w:tcPr>
            <w:tcW w:w="904" w:type="pct"/>
            <w:vMerge w:val="restart"/>
          </w:tcPr>
          <w:p w14:paraId="73ADC2CA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16AAFA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AA32BB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68F7CA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F6E1A4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3A759B" w14:textId="46FA8854" w:rsidR="00197128" w:rsidRDefault="00E56EE3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ikas Chauha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110310251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03" w:type="pct"/>
            <w:vMerge w:val="restart"/>
            <w:shd w:val="clear" w:color="auto" w:fill="auto"/>
          </w:tcPr>
          <w:p w14:paraId="4EBA8191" w14:textId="7C971B85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B4BAFFE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0266AA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6200CC" w14:textId="77777777" w:rsidR="003064F4" w:rsidRDefault="003064F4" w:rsidP="003064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ikas@asdc.org.in</w:t>
            </w:r>
          </w:p>
          <w:p w14:paraId="47BEB332" w14:textId="3A5C5628" w:rsidR="00197128" w:rsidRP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7128" w14:paraId="61780CB2" w14:textId="77777777" w:rsidTr="00D65D0A">
        <w:trPr>
          <w:trHeight w:val="1850"/>
        </w:trPr>
        <w:tc>
          <w:tcPr>
            <w:tcW w:w="464" w:type="pct"/>
            <w:vMerge/>
            <w:shd w:val="clear" w:color="auto" w:fill="auto"/>
            <w:vAlign w:val="center"/>
          </w:tcPr>
          <w:p w14:paraId="4F472B8B" w14:textId="77777777" w:rsidR="00197128" w:rsidRDefault="00197128" w:rsidP="00197128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92" w:type="pct"/>
            <w:vMerge/>
          </w:tcPr>
          <w:p w14:paraId="785E52E0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30" w:type="pct"/>
          </w:tcPr>
          <w:p w14:paraId="08BCE118" w14:textId="68E8A86A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  <w:r w:rsidR="001258C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1258C0">
              <w:rPr>
                <w:rFonts w:ascii="Times New Roman" w:hAnsi="Times New Roman" w:cs="Times New Roman"/>
                <w:sz w:val="20"/>
                <w:szCs w:val="20"/>
              </w:rPr>
              <w:t>Sep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4662B685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FFE1E1" w14:textId="77777777" w:rsidR="00C2136E" w:rsidRDefault="00C2136E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4196CA" w14:textId="77777777" w:rsidR="00C2136E" w:rsidRDefault="00C2136E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E1A48C" w14:textId="77777777" w:rsidR="00C2136E" w:rsidRDefault="00C2136E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7254D9" w14:textId="77777777" w:rsidR="00C2136E" w:rsidRDefault="00C2136E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574318" w14:textId="77777777" w:rsidR="00C2136E" w:rsidRDefault="00C2136E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9E6458" w14:textId="7DE0CD34" w:rsidR="00C2136E" w:rsidRDefault="00C2136E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7" w:type="pct"/>
            <w:vMerge/>
          </w:tcPr>
          <w:p w14:paraId="387C5F4F" w14:textId="77777777" w:rsidR="00197128" w:rsidRPr="007E1640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4" w:type="pct"/>
            <w:vMerge/>
          </w:tcPr>
          <w:p w14:paraId="16611D4A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3" w:type="pct"/>
            <w:vMerge/>
            <w:shd w:val="clear" w:color="auto" w:fill="auto"/>
          </w:tcPr>
          <w:p w14:paraId="26AD4D37" w14:textId="77777777" w:rsidR="00197128" w:rsidRDefault="00197128" w:rsidP="00197128"/>
        </w:tc>
      </w:tr>
    </w:tbl>
    <w:p w14:paraId="299EA7E3" w14:textId="77777777" w:rsidR="002230C3" w:rsidRPr="00C66D53" w:rsidRDefault="002230C3" w:rsidP="00AD3646">
      <w:pPr>
        <w:rPr>
          <w:rFonts w:ascii="Segoe UI" w:hAnsi="Segoe UI" w:cs="Segoe UI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1"/>
  </w:num>
  <w:num w:numId="2" w16cid:durableId="780152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2F85"/>
    <w:rsid w:val="00023B37"/>
    <w:rsid w:val="000267A3"/>
    <w:rsid w:val="00042811"/>
    <w:rsid w:val="000620A1"/>
    <w:rsid w:val="00072B3A"/>
    <w:rsid w:val="00075C57"/>
    <w:rsid w:val="00080D00"/>
    <w:rsid w:val="000832E7"/>
    <w:rsid w:val="00083A76"/>
    <w:rsid w:val="00084C80"/>
    <w:rsid w:val="00086144"/>
    <w:rsid w:val="000A1C1B"/>
    <w:rsid w:val="000B026D"/>
    <w:rsid w:val="000B13A9"/>
    <w:rsid w:val="000B2ACD"/>
    <w:rsid w:val="000C052B"/>
    <w:rsid w:val="000C366A"/>
    <w:rsid w:val="000E38DA"/>
    <w:rsid w:val="00111F8E"/>
    <w:rsid w:val="001258C0"/>
    <w:rsid w:val="0013351F"/>
    <w:rsid w:val="00140A3E"/>
    <w:rsid w:val="00152682"/>
    <w:rsid w:val="001578DB"/>
    <w:rsid w:val="001622A5"/>
    <w:rsid w:val="001668EA"/>
    <w:rsid w:val="00195207"/>
    <w:rsid w:val="00197128"/>
    <w:rsid w:val="001A617F"/>
    <w:rsid w:val="001D1DDA"/>
    <w:rsid w:val="001D69BD"/>
    <w:rsid w:val="001E5FBA"/>
    <w:rsid w:val="001F0674"/>
    <w:rsid w:val="002230C3"/>
    <w:rsid w:val="00225242"/>
    <w:rsid w:val="00275C8E"/>
    <w:rsid w:val="0028062D"/>
    <w:rsid w:val="00291676"/>
    <w:rsid w:val="0029748D"/>
    <w:rsid w:val="002D052A"/>
    <w:rsid w:val="002E5B5B"/>
    <w:rsid w:val="00302D7D"/>
    <w:rsid w:val="003064F4"/>
    <w:rsid w:val="00314C3D"/>
    <w:rsid w:val="00316881"/>
    <w:rsid w:val="0035435C"/>
    <w:rsid w:val="003841C6"/>
    <w:rsid w:val="00387808"/>
    <w:rsid w:val="00387C1C"/>
    <w:rsid w:val="0039036C"/>
    <w:rsid w:val="00391847"/>
    <w:rsid w:val="00396281"/>
    <w:rsid w:val="003A405C"/>
    <w:rsid w:val="003C4DC3"/>
    <w:rsid w:val="003D251D"/>
    <w:rsid w:val="003D6915"/>
    <w:rsid w:val="003E1C7C"/>
    <w:rsid w:val="003E281F"/>
    <w:rsid w:val="003E3EEE"/>
    <w:rsid w:val="003F156A"/>
    <w:rsid w:val="003F40DA"/>
    <w:rsid w:val="003F7CAD"/>
    <w:rsid w:val="00401825"/>
    <w:rsid w:val="004155BC"/>
    <w:rsid w:val="00430D51"/>
    <w:rsid w:val="00432CCD"/>
    <w:rsid w:val="004407AA"/>
    <w:rsid w:val="00443F63"/>
    <w:rsid w:val="00452556"/>
    <w:rsid w:val="00477BC6"/>
    <w:rsid w:val="004B310B"/>
    <w:rsid w:val="004B7754"/>
    <w:rsid w:val="004C3DE5"/>
    <w:rsid w:val="004D4364"/>
    <w:rsid w:val="004E3C15"/>
    <w:rsid w:val="004F448D"/>
    <w:rsid w:val="005031F3"/>
    <w:rsid w:val="005045FD"/>
    <w:rsid w:val="005301AD"/>
    <w:rsid w:val="0054336E"/>
    <w:rsid w:val="00562E07"/>
    <w:rsid w:val="005808DB"/>
    <w:rsid w:val="00586DA8"/>
    <w:rsid w:val="005962DB"/>
    <w:rsid w:val="005A6FBB"/>
    <w:rsid w:val="005B603B"/>
    <w:rsid w:val="005C647B"/>
    <w:rsid w:val="005C7709"/>
    <w:rsid w:val="005D5ECC"/>
    <w:rsid w:val="005E23A6"/>
    <w:rsid w:val="005E5373"/>
    <w:rsid w:val="005E7064"/>
    <w:rsid w:val="00601B72"/>
    <w:rsid w:val="00603EF2"/>
    <w:rsid w:val="00606014"/>
    <w:rsid w:val="006132AF"/>
    <w:rsid w:val="00614972"/>
    <w:rsid w:val="006216D6"/>
    <w:rsid w:val="00633BD2"/>
    <w:rsid w:val="00652A26"/>
    <w:rsid w:val="00673B38"/>
    <w:rsid w:val="00680C5C"/>
    <w:rsid w:val="0069272F"/>
    <w:rsid w:val="006A645C"/>
    <w:rsid w:val="006C6492"/>
    <w:rsid w:val="006E1D1A"/>
    <w:rsid w:val="00704268"/>
    <w:rsid w:val="00705B09"/>
    <w:rsid w:val="00707519"/>
    <w:rsid w:val="00711889"/>
    <w:rsid w:val="00757E35"/>
    <w:rsid w:val="0077292E"/>
    <w:rsid w:val="0079075C"/>
    <w:rsid w:val="0079154E"/>
    <w:rsid w:val="007A6A8D"/>
    <w:rsid w:val="007A7E3E"/>
    <w:rsid w:val="007C215F"/>
    <w:rsid w:val="007C2A9B"/>
    <w:rsid w:val="007C7ABC"/>
    <w:rsid w:val="007D4C1A"/>
    <w:rsid w:val="007D5034"/>
    <w:rsid w:val="007E1640"/>
    <w:rsid w:val="008055E8"/>
    <w:rsid w:val="008278CC"/>
    <w:rsid w:val="00834960"/>
    <w:rsid w:val="00845A15"/>
    <w:rsid w:val="008537D3"/>
    <w:rsid w:val="00860F77"/>
    <w:rsid w:val="00877873"/>
    <w:rsid w:val="008A2B69"/>
    <w:rsid w:val="008A49D5"/>
    <w:rsid w:val="008C0408"/>
    <w:rsid w:val="008C5241"/>
    <w:rsid w:val="008C76FC"/>
    <w:rsid w:val="008D232B"/>
    <w:rsid w:val="008D6CE5"/>
    <w:rsid w:val="008D7AAF"/>
    <w:rsid w:val="008E3A0D"/>
    <w:rsid w:val="00907510"/>
    <w:rsid w:val="00951BCA"/>
    <w:rsid w:val="00971F68"/>
    <w:rsid w:val="00990AE1"/>
    <w:rsid w:val="009B4156"/>
    <w:rsid w:val="009E4D78"/>
    <w:rsid w:val="009F1F71"/>
    <w:rsid w:val="00A13DE0"/>
    <w:rsid w:val="00A344BB"/>
    <w:rsid w:val="00A35DB9"/>
    <w:rsid w:val="00A3640A"/>
    <w:rsid w:val="00A4088C"/>
    <w:rsid w:val="00A40CAE"/>
    <w:rsid w:val="00A4321C"/>
    <w:rsid w:val="00A5472D"/>
    <w:rsid w:val="00A557D8"/>
    <w:rsid w:val="00A649D4"/>
    <w:rsid w:val="00A8300E"/>
    <w:rsid w:val="00A91D4B"/>
    <w:rsid w:val="00A951D2"/>
    <w:rsid w:val="00AD3646"/>
    <w:rsid w:val="00AF4AD6"/>
    <w:rsid w:val="00B14371"/>
    <w:rsid w:val="00B23867"/>
    <w:rsid w:val="00B31986"/>
    <w:rsid w:val="00B34059"/>
    <w:rsid w:val="00B45C6F"/>
    <w:rsid w:val="00B53292"/>
    <w:rsid w:val="00B65E86"/>
    <w:rsid w:val="00B76809"/>
    <w:rsid w:val="00B77065"/>
    <w:rsid w:val="00BB287D"/>
    <w:rsid w:val="00BB2D70"/>
    <w:rsid w:val="00BC4670"/>
    <w:rsid w:val="00BC4F29"/>
    <w:rsid w:val="00BD38CF"/>
    <w:rsid w:val="00BE188F"/>
    <w:rsid w:val="00BE37E1"/>
    <w:rsid w:val="00BF439E"/>
    <w:rsid w:val="00BF6B26"/>
    <w:rsid w:val="00C2136E"/>
    <w:rsid w:val="00C2250F"/>
    <w:rsid w:val="00C25DC2"/>
    <w:rsid w:val="00C261DA"/>
    <w:rsid w:val="00C36B44"/>
    <w:rsid w:val="00C52400"/>
    <w:rsid w:val="00C6176F"/>
    <w:rsid w:val="00C66736"/>
    <w:rsid w:val="00C66D53"/>
    <w:rsid w:val="00C71C04"/>
    <w:rsid w:val="00C9034E"/>
    <w:rsid w:val="00CA04D2"/>
    <w:rsid w:val="00CA7A93"/>
    <w:rsid w:val="00CB1CB5"/>
    <w:rsid w:val="00CC0EE7"/>
    <w:rsid w:val="00CC3262"/>
    <w:rsid w:val="00CD5921"/>
    <w:rsid w:val="00CF57BF"/>
    <w:rsid w:val="00D03112"/>
    <w:rsid w:val="00D131DB"/>
    <w:rsid w:val="00D30A4D"/>
    <w:rsid w:val="00D44EE5"/>
    <w:rsid w:val="00D65D0A"/>
    <w:rsid w:val="00D84636"/>
    <w:rsid w:val="00D84DEB"/>
    <w:rsid w:val="00DB5508"/>
    <w:rsid w:val="00DB5B0F"/>
    <w:rsid w:val="00DC3066"/>
    <w:rsid w:val="00DD46D4"/>
    <w:rsid w:val="00DE385E"/>
    <w:rsid w:val="00DE419C"/>
    <w:rsid w:val="00DE74D1"/>
    <w:rsid w:val="00E23F1A"/>
    <w:rsid w:val="00E41376"/>
    <w:rsid w:val="00E429B7"/>
    <w:rsid w:val="00E532A2"/>
    <w:rsid w:val="00E5552B"/>
    <w:rsid w:val="00E56EE3"/>
    <w:rsid w:val="00E617BC"/>
    <w:rsid w:val="00E87DCE"/>
    <w:rsid w:val="00E9060F"/>
    <w:rsid w:val="00E97B53"/>
    <w:rsid w:val="00EA6FC5"/>
    <w:rsid w:val="00EE31EE"/>
    <w:rsid w:val="00EF770C"/>
    <w:rsid w:val="00F04736"/>
    <w:rsid w:val="00F1355B"/>
    <w:rsid w:val="00F14362"/>
    <w:rsid w:val="00F2566E"/>
    <w:rsid w:val="00F27476"/>
    <w:rsid w:val="00F5139E"/>
    <w:rsid w:val="00F623BA"/>
    <w:rsid w:val="00F65959"/>
    <w:rsid w:val="00F666C0"/>
    <w:rsid w:val="00F71DD1"/>
    <w:rsid w:val="00F75ED1"/>
    <w:rsid w:val="00F85D63"/>
    <w:rsid w:val="00F96F5A"/>
    <w:rsid w:val="00FA0CE7"/>
    <w:rsid w:val="00FA0EB9"/>
    <w:rsid w:val="00FA7F2D"/>
    <w:rsid w:val="00FB290D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58</cp:revision>
  <cp:lastPrinted>2017-09-18T12:22:00Z</cp:lastPrinted>
  <dcterms:created xsi:type="dcterms:W3CDTF">2022-12-30T05:51:00Z</dcterms:created>
  <dcterms:modified xsi:type="dcterms:W3CDTF">2023-07-24T07:19:00Z</dcterms:modified>
</cp:coreProperties>
</file>